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339FA8" w14:textId="77777777" w:rsidR="00B0715A" w:rsidRPr="00A21EED" w:rsidRDefault="003F675B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32"/>
          <w:szCs w:val="32"/>
          <w:lang w:eastAsia="en-US" w:bidi="en-US"/>
        </w:rPr>
      </w:pPr>
      <w:bookmarkStart w:id="0" w:name="_GoBack"/>
      <w:bookmarkEnd w:id="0"/>
      <w:r w:rsidRPr="00A21EED">
        <w:rPr>
          <w:rFonts w:ascii="Times New Roman" w:hAnsi="Times New Roman"/>
          <w:sz w:val="32"/>
          <w:szCs w:val="32"/>
          <w:lang w:eastAsia="en-US" w:bidi="en-US"/>
        </w:rPr>
        <w:t>MANAGEMENT OBJECTIVE</w:t>
      </w:r>
    </w:p>
    <w:p w14:paraId="4C339FA9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AA" w14:textId="77777777" w:rsidR="00B0715A" w:rsidRPr="00A21EED" w:rsidRDefault="00B0715A">
      <w:pPr>
        <w:pStyle w:val="Sub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4C339FAB" w14:textId="77777777" w:rsidR="00B0715A" w:rsidRPr="00A21EED" w:rsidRDefault="00B0715A">
      <w:pPr>
        <w:pStyle w:val="Sub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</w:p>
    <w:p w14:paraId="4C339FAC" w14:textId="77777777" w:rsidR="00B0715A" w:rsidRPr="00A21EED" w:rsidRDefault="003F675B">
      <w:pPr>
        <w:pStyle w:val="Sub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US" w:bidi="en-US"/>
        </w:rPr>
      </w:pPr>
      <w:r w:rsidRPr="00A21EED">
        <w:rPr>
          <w:rFonts w:ascii="Times New Roman" w:hAnsi="Times New Roman"/>
          <w:sz w:val="24"/>
          <w:szCs w:val="24"/>
          <w:lang w:eastAsia="en-US" w:bidi="en-US"/>
        </w:rPr>
        <w:t>DATE: _______________</w:t>
      </w:r>
    </w:p>
    <w:p w14:paraId="4C339FAD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AE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AF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B0" w14:textId="77777777" w:rsidR="00B0715A" w:rsidRPr="00A21EED" w:rsidRDefault="003F67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A21EED">
        <w:rPr>
          <w:rFonts w:ascii="Times New Roman" w:hAnsi="Times New Roman"/>
          <w:b/>
          <w:sz w:val="24"/>
          <w:szCs w:val="24"/>
          <w:lang w:eastAsia="en-US" w:bidi="en-US"/>
        </w:rPr>
        <w:t>PROJECT NAME AND DESCRIPTION:  ____________________________________________________________________________________________________________________________________________</w:t>
      </w:r>
    </w:p>
    <w:p w14:paraId="4C339FB1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B2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B3" w14:textId="77777777" w:rsidR="00B0715A" w:rsidRPr="00A21EED" w:rsidRDefault="003F67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A21EED">
        <w:rPr>
          <w:rFonts w:ascii="Times New Roman" w:hAnsi="Times New Roman"/>
          <w:b/>
          <w:sz w:val="24"/>
          <w:szCs w:val="24"/>
          <w:lang w:eastAsia="en-US" w:bidi="en-US"/>
        </w:rPr>
        <w:t>PROJECT MANAGER: ____________________________________</w:t>
      </w:r>
    </w:p>
    <w:p w14:paraId="4C339FB4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B5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B6" w14:textId="77777777" w:rsidR="00B0715A" w:rsidRPr="00A21EED" w:rsidRDefault="003F67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A21EED">
        <w:rPr>
          <w:rFonts w:ascii="Times New Roman" w:hAnsi="Times New Roman"/>
          <w:b/>
          <w:sz w:val="24"/>
          <w:szCs w:val="24"/>
          <w:lang w:eastAsia="en-US" w:bidi="en-US"/>
        </w:rPr>
        <w:t>GOAL(S) (realist, measurable, dead line)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C339FB7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B8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B9" w14:textId="77777777" w:rsidR="00B0715A" w:rsidRPr="00A21EED" w:rsidRDefault="003F67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A21EED">
        <w:rPr>
          <w:rFonts w:ascii="Times New Roman" w:hAnsi="Times New Roman"/>
          <w:b/>
          <w:sz w:val="24"/>
          <w:szCs w:val="24"/>
          <w:lang w:eastAsia="en-US" w:bidi="en-US"/>
        </w:rPr>
        <w:t>MEANS (where, when, how)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C339FBA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BB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BC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BD" w14:textId="77777777" w:rsidR="00B0715A" w:rsidRPr="00A21EED" w:rsidRDefault="003F67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A21EED">
        <w:rPr>
          <w:rFonts w:ascii="Times New Roman" w:hAnsi="Times New Roman"/>
          <w:b/>
          <w:sz w:val="24"/>
          <w:szCs w:val="24"/>
          <w:lang w:eastAsia="en-US" w:bidi="en-US"/>
        </w:rPr>
        <w:t>NEXT MEETING:  ________________________________________</w:t>
      </w:r>
    </w:p>
    <w:p w14:paraId="4C339FBE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BF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C0" w14:textId="77777777" w:rsidR="00B0715A" w:rsidRPr="00A21EED" w:rsidRDefault="003F67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  <w:r w:rsidRPr="00A21EED">
        <w:rPr>
          <w:rFonts w:ascii="Times New Roman" w:hAnsi="Times New Roman"/>
          <w:b/>
          <w:sz w:val="24"/>
          <w:szCs w:val="24"/>
          <w:lang w:eastAsia="en-US" w:bidi="en-US"/>
        </w:rPr>
        <w:t>COMMENTS: 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C339FC1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C2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C3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eastAsia="en-US" w:bidi="en-US"/>
        </w:rPr>
      </w:pPr>
    </w:p>
    <w:p w14:paraId="4C339FC4" w14:textId="77777777" w:rsidR="00B0715A" w:rsidRPr="00A21EED" w:rsidRDefault="003F67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/>
          <w:b/>
          <w:sz w:val="24"/>
          <w:szCs w:val="24"/>
          <w:lang w:eastAsia="en-CA" w:bidi="en-CA"/>
        </w:rPr>
      </w:pPr>
      <w:r w:rsidRPr="00A21EED">
        <w:rPr>
          <w:rFonts w:ascii="Times New Roman" w:hAnsi="Times New Roman"/>
          <w:b/>
          <w:sz w:val="24"/>
          <w:szCs w:val="24"/>
          <w:lang w:eastAsia="en-CA" w:bidi="en-CA"/>
        </w:rPr>
        <w:lastRenderedPageBreak/>
        <w:t>LIST YOUR MOST IMPORTANT GOALS</w:t>
      </w:r>
    </w:p>
    <w:p w14:paraId="4C339FC5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CA" w:bidi="en-CA"/>
        </w:rPr>
      </w:pPr>
    </w:p>
    <w:p w14:paraId="4C339FC6" w14:textId="77777777" w:rsidR="00B0715A" w:rsidRPr="00A21EED" w:rsidRDefault="00B07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CA" w:bidi="en-CA"/>
        </w:rPr>
      </w:pP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6"/>
        <w:gridCol w:w="3396"/>
        <w:gridCol w:w="3264"/>
      </w:tblGrid>
      <w:tr w:rsidR="00B0715A" w:rsidRPr="00A21EED" w14:paraId="4C339FC9" w14:textId="77777777" w:rsidTr="004A655C">
        <w:trPr>
          <w:gridBefore w:val="2"/>
          <w:wBefore w:w="2700" w:type="dxa"/>
          <w:cantSplit/>
          <w:trHeight w:val="230"/>
        </w:trPr>
        <w:tc>
          <w:tcPr>
            <w:tcW w:w="3396" w:type="dxa"/>
            <w:tcBorders>
              <w:bottom w:val="nil"/>
            </w:tcBorders>
            <w:shd w:val="clear" w:color="auto" w:fill="E0E0E0"/>
            <w:vAlign w:val="center"/>
          </w:tcPr>
          <w:p w14:paraId="4C339FC7" w14:textId="77777777" w:rsidR="00B0715A" w:rsidRPr="00A21EED" w:rsidRDefault="003F675B">
            <w:pPr>
              <w:pStyle w:val="TempHeader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  <w:t>For next year</w:t>
            </w:r>
          </w:p>
        </w:tc>
        <w:tc>
          <w:tcPr>
            <w:tcW w:w="3264" w:type="dxa"/>
            <w:tcBorders>
              <w:bottom w:val="nil"/>
            </w:tcBorders>
            <w:shd w:val="clear" w:color="auto" w:fill="E0E0E0"/>
            <w:vAlign w:val="center"/>
          </w:tcPr>
          <w:p w14:paraId="4C339FC8" w14:textId="77777777" w:rsidR="00B0715A" w:rsidRPr="00A21EED" w:rsidRDefault="003F675B">
            <w:pPr>
              <w:pStyle w:val="TempHeader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  <w:t>In three years</w:t>
            </w:r>
          </w:p>
        </w:tc>
      </w:tr>
      <w:tr w:rsidR="00B0715A" w:rsidRPr="00A21EED" w14:paraId="4C339FCD" w14:textId="77777777" w:rsidTr="004A655C">
        <w:tblPrEx>
          <w:tblBorders>
            <w:bottom w:val="single" w:sz="4" w:space="0" w:color="auto"/>
            <w:insideH w:val="single" w:sz="4" w:space="0" w:color="auto"/>
          </w:tblBorders>
        </w:tblPrEx>
        <w:trPr>
          <w:cantSplit/>
          <w:trHeight w:val="340"/>
        </w:trPr>
        <w:tc>
          <w:tcPr>
            <w:tcW w:w="2694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4C339FCA" w14:textId="77777777" w:rsidR="00B0715A" w:rsidRPr="00A21EED" w:rsidRDefault="003F675B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left="57" w:right="0"/>
              <w:rPr>
                <w:rFonts w:ascii="Times New Roman" w:eastAsia="Arial" w:hAnsi="Times New Roman" w:cs="Times New Roman"/>
                <w:b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eastAsia="Arial" w:hAnsi="Times New Roman" w:cs="Times New Roman"/>
                <w:b/>
                <w:sz w:val="24"/>
                <w:szCs w:val="24"/>
                <w:lang w:eastAsia="en-US" w:bidi="en-US"/>
              </w:rPr>
              <w:t>Quantitative goals</w:t>
            </w:r>
          </w:p>
        </w:tc>
        <w:tc>
          <w:tcPr>
            <w:tcW w:w="3402" w:type="dxa"/>
            <w:gridSpan w:val="2"/>
            <w:tcBorders>
              <w:top w:val="nil"/>
            </w:tcBorders>
            <w:shd w:val="clear" w:color="auto" w:fill="E0E0E0"/>
            <w:vAlign w:val="center"/>
          </w:tcPr>
          <w:p w14:paraId="4C339FCB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3260" w:type="dxa"/>
            <w:tcBorders>
              <w:top w:val="nil"/>
            </w:tcBorders>
            <w:shd w:val="clear" w:color="auto" w:fill="E0E0E0"/>
            <w:vAlign w:val="center"/>
          </w:tcPr>
          <w:p w14:paraId="4C339FCC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b/>
                <w:sz w:val="24"/>
                <w:szCs w:val="24"/>
                <w:lang w:eastAsia="en-US" w:bidi="en-US"/>
              </w:rPr>
            </w:pPr>
          </w:p>
        </w:tc>
      </w:tr>
      <w:tr w:rsidR="00B0715A" w:rsidRPr="00A21EED" w14:paraId="4C339FD1" w14:textId="77777777" w:rsidTr="004A655C">
        <w:tblPrEx>
          <w:tblBorders>
            <w:bottom w:val="single" w:sz="4" w:space="0" w:color="auto"/>
            <w:insideH w:val="single" w:sz="4" w:space="0" w:color="auto"/>
          </w:tblBorders>
        </w:tblPrEx>
        <w:trPr>
          <w:cantSplit/>
          <w:trHeight w:val="340"/>
        </w:trPr>
        <w:tc>
          <w:tcPr>
            <w:tcW w:w="2694" w:type="dxa"/>
            <w:shd w:val="clear" w:color="auto" w:fill="auto"/>
            <w:vAlign w:val="center"/>
          </w:tcPr>
          <w:p w14:paraId="4C339FCE" w14:textId="4E863FD3" w:rsidR="00B0715A" w:rsidRPr="00A21EED" w:rsidRDefault="003F675B" w:rsidP="005B3A11">
            <w:pPr>
              <w:pStyle w:val="Heading2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hAnsi="Times New Roman"/>
                <w:sz w:val="24"/>
                <w:szCs w:val="24"/>
                <w:lang w:eastAsia="en-US" w:bidi="en-US"/>
              </w:rPr>
              <w:t>Sales (</w:t>
            </w:r>
            <w:r w:rsidR="004953AF">
              <w:rPr>
                <w:rFonts w:ascii="Times New Roman" w:hAnsi="Times New Roman"/>
                <w:sz w:val="24"/>
                <w:szCs w:val="24"/>
                <w:lang w:eastAsia="en-US" w:bidi="en-US"/>
              </w:rPr>
              <w:t>R</w:t>
            </w:r>
            <w:r w:rsidRPr="00A21EED">
              <w:rPr>
                <w:rFonts w:ascii="Times New Roman" w:hAnsi="Times New Roman"/>
                <w:sz w:val="24"/>
                <w:szCs w:val="24"/>
                <w:lang w:eastAsia="en-US" w:bidi="en-US"/>
              </w:rPr>
              <w:t>)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4C339FCF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4C339FD0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</w:tr>
      <w:tr w:rsidR="00B0715A" w:rsidRPr="00A21EED" w14:paraId="4C339FD5" w14:textId="77777777" w:rsidTr="004A655C">
        <w:tblPrEx>
          <w:tblBorders>
            <w:bottom w:val="single" w:sz="4" w:space="0" w:color="auto"/>
            <w:insideH w:val="single" w:sz="4" w:space="0" w:color="auto"/>
          </w:tblBorders>
        </w:tblPrEx>
        <w:trPr>
          <w:cantSplit/>
          <w:trHeight w:val="340"/>
        </w:trPr>
        <w:tc>
          <w:tcPr>
            <w:tcW w:w="2694" w:type="dxa"/>
            <w:shd w:val="clear" w:color="auto" w:fill="auto"/>
            <w:vAlign w:val="center"/>
          </w:tcPr>
          <w:p w14:paraId="4C339FD2" w14:textId="77777777" w:rsidR="00B0715A" w:rsidRPr="00A21EED" w:rsidRDefault="003F675B" w:rsidP="005B3A11">
            <w:pPr>
              <w:pStyle w:val="Heading2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hAnsi="Times New Roman"/>
                <w:sz w:val="24"/>
                <w:szCs w:val="24"/>
                <w:lang w:eastAsia="en-US" w:bidi="en-US"/>
              </w:rPr>
              <w:t>Sales (unit)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4C339FD3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4C339FD4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</w:tr>
      <w:tr w:rsidR="00B0715A" w:rsidRPr="00A21EED" w14:paraId="4C339FD9" w14:textId="77777777" w:rsidTr="004A655C">
        <w:tblPrEx>
          <w:tblBorders>
            <w:bottom w:val="single" w:sz="4" w:space="0" w:color="auto"/>
            <w:insideH w:val="single" w:sz="4" w:space="0" w:color="auto"/>
          </w:tblBorders>
        </w:tblPrEx>
        <w:trPr>
          <w:cantSplit/>
          <w:trHeight w:val="340"/>
        </w:trPr>
        <w:tc>
          <w:tcPr>
            <w:tcW w:w="2694" w:type="dxa"/>
            <w:shd w:val="clear" w:color="auto" w:fill="auto"/>
            <w:vAlign w:val="center"/>
          </w:tcPr>
          <w:p w14:paraId="4C339FD6" w14:textId="5C435CF0" w:rsidR="00B0715A" w:rsidRPr="00A21EED" w:rsidRDefault="003F675B" w:rsidP="005B3A11">
            <w:pPr>
              <w:pStyle w:val="Heading2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hAnsi="Times New Roman"/>
                <w:sz w:val="24"/>
                <w:szCs w:val="24"/>
                <w:lang w:eastAsia="en-US" w:bidi="en-US"/>
              </w:rPr>
              <w:t>Profit (</w:t>
            </w:r>
            <w:r w:rsidR="004953AF">
              <w:rPr>
                <w:rFonts w:ascii="Times New Roman" w:hAnsi="Times New Roman"/>
                <w:sz w:val="24"/>
                <w:szCs w:val="24"/>
                <w:lang w:eastAsia="en-US" w:bidi="en-US"/>
              </w:rPr>
              <w:t>R</w:t>
            </w:r>
            <w:r w:rsidRPr="00A21EED">
              <w:rPr>
                <w:rFonts w:ascii="Times New Roman" w:hAnsi="Times New Roman"/>
                <w:sz w:val="24"/>
                <w:szCs w:val="24"/>
                <w:lang w:eastAsia="en-US" w:bidi="en-US"/>
              </w:rPr>
              <w:t>)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4C339FD7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4C339FD8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</w:tr>
      <w:tr w:rsidR="00B0715A" w:rsidRPr="00A21EED" w14:paraId="4C339FDD" w14:textId="77777777" w:rsidTr="004A655C">
        <w:tblPrEx>
          <w:tblBorders>
            <w:bottom w:val="single" w:sz="4" w:space="0" w:color="auto"/>
            <w:insideH w:val="single" w:sz="4" w:space="0" w:color="auto"/>
          </w:tblBorders>
        </w:tblPrEx>
        <w:trPr>
          <w:cantSplit/>
          <w:trHeight w:val="340"/>
        </w:trPr>
        <w:tc>
          <w:tcPr>
            <w:tcW w:w="2694" w:type="dxa"/>
            <w:shd w:val="clear" w:color="auto" w:fill="auto"/>
            <w:vAlign w:val="center"/>
          </w:tcPr>
          <w:p w14:paraId="4C339FDA" w14:textId="77777777" w:rsidR="00B0715A" w:rsidRPr="00A21EED" w:rsidRDefault="003F675B" w:rsidP="005B3A11">
            <w:pPr>
              <w:pStyle w:val="Heading2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hAnsi="Times New Roman"/>
                <w:sz w:val="24"/>
                <w:szCs w:val="24"/>
                <w:lang w:eastAsia="en-US" w:bidi="en-US"/>
              </w:rPr>
              <w:t>Profit (% sales)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4C339FDB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4C339FDC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</w:tr>
      <w:tr w:rsidR="00B0715A" w:rsidRPr="00A21EED" w14:paraId="4C339FE1" w14:textId="77777777" w:rsidTr="004A655C">
        <w:tblPrEx>
          <w:tblBorders>
            <w:bottom w:val="single" w:sz="4" w:space="0" w:color="auto"/>
            <w:insideH w:val="single" w:sz="4" w:space="0" w:color="auto"/>
          </w:tblBorders>
        </w:tblPrEx>
        <w:trPr>
          <w:cantSplit/>
          <w:trHeight w:val="340"/>
        </w:trPr>
        <w:tc>
          <w:tcPr>
            <w:tcW w:w="2694" w:type="dxa"/>
            <w:shd w:val="clear" w:color="auto" w:fill="auto"/>
            <w:vAlign w:val="center"/>
          </w:tcPr>
          <w:p w14:paraId="4C339FDE" w14:textId="77777777" w:rsidR="00B0715A" w:rsidRPr="00A21EED" w:rsidRDefault="003F675B" w:rsidP="005B3A11">
            <w:pPr>
              <w:pStyle w:val="Heading2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hAnsi="Times New Roman"/>
                <w:sz w:val="24"/>
                <w:szCs w:val="24"/>
                <w:lang w:eastAsia="en-US" w:bidi="en-US"/>
              </w:rPr>
              <w:t>Market share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4C339FDF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4C339FE0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</w:tr>
      <w:tr w:rsidR="00B0715A" w:rsidRPr="00A21EED" w14:paraId="4C339FE5" w14:textId="77777777" w:rsidTr="004A655C">
        <w:tblPrEx>
          <w:tblBorders>
            <w:bottom w:val="single" w:sz="4" w:space="0" w:color="auto"/>
            <w:insideH w:val="single" w:sz="4" w:space="0" w:color="auto"/>
          </w:tblBorders>
        </w:tblPrEx>
        <w:trPr>
          <w:cantSplit/>
          <w:trHeight w:val="340"/>
        </w:trPr>
        <w:tc>
          <w:tcPr>
            <w:tcW w:w="2694" w:type="dxa"/>
            <w:shd w:val="clear" w:color="auto" w:fill="auto"/>
            <w:vAlign w:val="center"/>
          </w:tcPr>
          <w:p w14:paraId="4C339FE2" w14:textId="0F6D4FDE" w:rsidR="00B0715A" w:rsidRPr="00A21EED" w:rsidRDefault="003F675B" w:rsidP="005B3A11">
            <w:pPr>
              <w:pStyle w:val="Heading2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hAnsi="Times New Roman"/>
                <w:sz w:val="24"/>
                <w:szCs w:val="24"/>
                <w:lang w:eastAsia="en-US" w:bidi="en-US"/>
              </w:rPr>
              <w:t>Company net worth (</w:t>
            </w:r>
            <w:r w:rsidR="004953AF">
              <w:rPr>
                <w:rFonts w:ascii="Times New Roman" w:hAnsi="Times New Roman"/>
                <w:sz w:val="24"/>
                <w:szCs w:val="24"/>
                <w:lang w:eastAsia="en-US" w:bidi="en-US"/>
              </w:rPr>
              <w:t>R</w:t>
            </w:r>
            <w:r w:rsidRPr="00A21EED">
              <w:rPr>
                <w:rFonts w:ascii="Times New Roman" w:hAnsi="Times New Roman"/>
                <w:sz w:val="24"/>
                <w:szCs w:val="24"/>
                <w:lang w:eastAsia="en-US" w:bidi="en-US"/>
              </w:rPr>
              <w:t>)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4C339FE3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4C339FE4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</w:tr>
      <w:tr w:rsidR="00B0715A" w:rsidRPr="00A21EED" w14:paraId="4C339FE9" w14:textId="77777777" w:rsidTr="004A655C">
        <w:tblPrEx>
          <w:tblBorders>
            <w:bottom w:val="single" w:sz="4" w:space="0" w:color="auto"/>
            <w:insideH w:val="single" w:sz="4" w:space="0" w:color="auto"/>
          </w:tblBorders>
        </w:tblPrEx>
        <w:trPr>
          <w:cantSplit/>
          <w:trHeight w:val="340"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339FE6" w14:textId="77777777" w:rsidR="00B0715A" w:rsidRPr="00A21EED" w:rsidRDefault="003F675B" w:rsidP="005B3A11">
            <w:pPr>
              <w:pStyle w:val="Heading2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hAnsi="Times New Roman"/>
                <w:sz w:val="24"/>
                <w:szCs w:val="24"/>
                <w:lang w:eastAsia="en-US" w:bidi="en-US"/>
              </w:rPr>
              <w:t>Number of Employees</w:t>
            </w: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339FE7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339FE8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</w:tr>
      <w:tr w:rsidR="00B0715A" w:rsidRPr="00A21EED" w14:paraId="4C339FEB" w14:textId="77777777" w:rsidTr="004A655C">
        <w:tblPrEx>
          <w:tblBorders>
            <w:bottom w:val="single" w:sz="4" w:space="0" w:color="auto"/>
            <w:insideV w:val="none" w:sz="0" w:space="0" w:color="auto"/>
          </w:tblBorders>
        </w:tblPrEx>
        <w:trPr>
          <w:cantSplit/>
          <w:trHeight w:val="340"/>
        </w:trPr>
        <w:tc>
          <w:tcPr>
            <w:tcW w:w="935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4C339FEA" w14:textId="77777777" w:rsidR="00B0715A" w:rsidRPr="00A21EED" w:rsidRDefault="003F675B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b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eastAsia="Arial" w:hAnsi="Times New Roman" w:cs="Times New Roman"/>
                <w:b/>
                <w:sz w:val="24"/>
                <w:szCs w:val="24"/>
                <w:lang w:eastAsia="en-US" w:bidi="en-US"/>
              </w:rPr>
              <w:t>Qualitative goals</w:t>
            </w:r>
          </w:p>
        </w:tc>
      </w:tr>
      <w:tr w:rsidR="00B0715A" w:rsidRPr="00A21EED" w14:paraId="4C339FEF" w14:textId="77777777" w:rsidTr="004A655C">
        <w:tblPrEx>
          <w:tblBorders>
            <w:bottom w:val="single" w:sz="4" w:space="0" w:color="auto"/>
            <w:insideH w:val="single" w:sz="4" w:space="0" w:color="auto"/>
          </w:tblBorders>
        </w:tblPrEx>
        <w:trPr>
          <w:cantSplit/>
          <w:trHeight w:val="340"/>
        </w:trPr>
        <w:tc>
          <w:tcPr>
            <w:tcW w:w="26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339FEC" w14:textId="77777777" w:rsidR="00B0715A" w:rsidRPr="00A21EED" w:rsidRDefault="003F675B" w:rsidP="005B3A11">
            <w:pPr>
              <w:pStyle w:val="Heading2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hAnsi="Times New Roman"/>
                <w:sz w:val="24"/>
                <w:szCs w:val="24"/>
                <w:lang w:eastAsia="en-US" w:bidi="en-US"/>
              </w:rPr>
              <w:t>Market position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339FED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32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339FEE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</w:tr>
      <w:tr w:rsidR="00B0715A" w:rsidRPr="00A21EED" w14:paraId="4C339FF3" w14:textId="77777777" w:rsidTr="004A655C">
        <w:tblPrEx>
          <w:tblBorders>
            <w:bottom w:val="single" w:sz="4" w:space="0" w:color="auto"/>
            <w:insideH w:val="single" w:sz="4" w:space="0" w:color="auto"/>
          </w:tblBorders>
        </w:tblPrEx>
        <w:trPr>
          <w:cantSplit/>
          <w:trHeight w:val="340"/>
        </w:trPr>
        <w:tc>
          <w:tcPr>
            <w:tcW w:w="2694" w:type="dxa"/>
            <w:shd w:val="clear" w:color="auto" w:fill="auto"/>
            <w:vAlign w:val="center"/>
          </w:tcPr>
          <w:p w14:paraId="4C339FF0" w14:textId="77777777" w:rsidR="00B0715A" w:rsidRPr="00A21EED" w:rsidRDefault="003F675B" w:rsidP="005B3A11">
            <w:pPr>
              <w:pStyle w:val="Heading2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hAnsi="Times New Roman"/>
                <w:sz w:val="24"/>
                <w:szCs w:val="24"/>
                <w:lang w:eastAsia="en-US" w:bidi="en-US"/>
              </w:rPr>
              <w:t>Kind of business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4C339FF1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4C339FF2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</w:tr>
      <w:tr w:rsidR="00B0715A" w:rsidRPr="00A21EED" w14:paraId="4C339FF7" w14:textId="77777777" w:rsidTr="004A655C">
        <w:tblPrEx>
          <w:tblBorders>
            <w:bottom w:val="single" w:sz="4" w:space="0" w:color="auto"/>
            <w:insideH w:val="single" w:sz="4" w:space="0" w:color="auto"/>
          </w:tblBorders>
        </w:tblPrEx>
        <w:trPr>
          <w:cantSplit/>
          <w:trHeight w:val="340"/>
        </w:trPr>
        <w:tc>
          <w:tcPr>
            <w:tcW w:w="2694" w:type="dxa"/>
            <w:shd w:val="clear" w:color="auto" w:fill="auto"/>
            <w:vAlign w:val="center"/>
          </w:tcPr>
          <w:p w14:paraId="4C339FF4" w14:textId="77777777" w:rsidR="00B0715A" w:rsidRPr="00A21EED" w:rsidRDefault="003F675B" w:rsidP="005B3A11">
            <w:pPr>
              <w:pStyle w:val="Heading2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hAnsi="Times New Roman"/>
                <w:sz w:val="24"/>
                <w:szCs w:val="24"/>
                <w:lang w:eastAsia="en-US" w:bidi="en-US"/>
              </w:rPr>
              <w:t>Target markets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4C339FF5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4C339FF6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</w:tr>
      <w:tr w:rsidR="00B0715A" w:rsidRPr="00A21EED" w14:paraId="4C339FFB" w14:textId="77777777" w:rsidTr="004A655C">
        <w:tblPrEx>
          <w:tblBorders>
            <w:bottom w:val="single" w:sz="4" w:space="0" w:color="auto"/>
            <w:insideH w:val="single" w:sz="4" w:space="0" w:color="auto"/>
          </w:tblBorders>
        </w:tblPrEx>
        <w:trPr>
          <w:cantSplit/>
          <w:trHeight w:val="340"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339FF8" w14:textId="77777777" w:rsidR="00B0715A" w:rsidRPr="00A21EED" w:rsidRDefault="003F675B" w:rsidP="005B3A11">
            <w:pPr>
              <w:pStyle w:val="Heading2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hAnsi="Times New Roman"/>
                <w:sz w:val="24"/>
                <w:szCs w:val="24"/>
                <w:lang w:eastAsia="en-US" w:bidi="en-US"/>
              </w:rPr>
              <w:t>Business culture or style</w:t>
            </w: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339FF9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339FFA" w14:textId="77777777" w:rsidR="00B0715A" w:rsidRPr="00A21EED" w:rsidRDefault="00B0715A" w:rsidP="005B3A11">
            <w:pPr>
              <w:pStyle w:val="TempNormal1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</w:tc>
      </w:tr>
      <w:tr w:rsidR="00B0715A" w:rsidRPr="00A21EED" w14:paraId="4C33A001" w14:textId="77777777" w:rsidTr="004A655C">
        <w:tblPrEx>
          <w:tblBorders>
            <w:bottom w:val="single" w:sz="4" w:space="0" w:color="auto"/>
            <w:insideH w:val="single" w:sz="4" w:space="0" w:color="auto"/>
            <w:insideV w:val="none" w:sz="0" w:space="0" w:color="auto"/>
          </w:tblBorders>
        </w:tblPrEx>
        <w:trPr>
          <w:cantSplit/>
          <w:trHeight w:val="20"/>
        </w:trPr>
        <w:tc>
          <w:tcPr>
            <w:tcW w:w="9356" w:type="dxa"/>
            <w:gridSpan w:val="4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C339FFC" w14:textId="77777777" w:rsidR="00B0715A" w:rsidRPr="00A21EED" w:rsidRDefault="00B0715A" w:rsidP="005B3A11">
            <w:pPr>
              <w:pStyle w:val="Heading2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b/>
                <w:sz w:val="24"/>
                <w:szCs w:val="24"/>
                <w:lang w:eastAsia="en-US" w:bidi="en-US"/>
              </w:rPr>
            </w:pPr>
          </w:p>
          <w:p w14:paraId="4C339FFD" w14:textId="77777777" w:rsidR="00B0715A" w:rsidRPr="00A21EED" w:rsidRDefault="003F675B" w:rsidP="005B3A11">
            <w:pPr>
              <w:pStyle w:val="Heading2"/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b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hAnsi="Times New Roman"/>
                <w:b/>
                <w:sz w:val="24"/>
                <w:szCs w:val="24"/>
                <w:lang w:eastAsia="en-US" w:bidi="en-US"/>
              </w:rPr>
              <w:t xml:space="preserve">Other (specify): </w:t>
            </w:r>
          </w:p>
          <w:p w14:paraId="4C339FFE" w14:textId="77777777" w:rsidR="00B0715A" w:rsidRPr="00A21EED" w:rsidRDefault="00B0715A" w:rsidP="005B3A11">
            <w:pPr>
              <w:pStyle w:val="TempFillinBold"/>
              <w:tabs>
                <w:tab w:val="left" w:pos="57"/>
                <w:tab w:val="left" w:pos="709"/>
                <w:tab w:val="left" w:pos="1058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  <w:p w14:paraId="4C339FFF" w14:textId="77777777" w:rsidR="00B0715A" w:rsidRPr="00A21EED" w:rsidRDefault="00B0715A" w:rsidP="005B3A11">
            <w:pPr>
              <w:pStyle w:val="TempFillinBold"/>
              <w:tabs>
                <w:tab w:val="left" w:pos="57"/>
                <w:tab w:val="left" w:pos="709"/>
                <w:tab w:val="left" w:pos="1058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  <w:p w14:paraId="4C33A000" w14:textId="77777777" w:rsidR="00B0715A" w:rsidRPr="00A21EED" w:rsidRDefault="00B0715A" w:rsidP="005B3A11">
            <w:pPr>
              <w:tabs>
                <w:tab w:val="left" w:pos="57"/>
                <w:tab w:val="left" w:pos="709"/>
                <w:tab w:val="left" w:pos="1058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sz w:val="24"/>
                <w:szCs w:val="24"/>
                <w:lang w:eastAsia="en-CA" w:bidi="en-CA"/>
              </w:rPr>
            </w:pPr>
          </w:p>
        </w:tc>
      </w:tr>
      <w:tr w:rsidR="00B0715A" w:rsidRPr="00A21EED" w14:paraId="4C33A007" w14:textId="77777777" w:rsidTr="004A655C">
        <w:tblPrEx>
          <w:tblBorders>
            <w:bottom w:val="single" w:sz="4" w:space="0" w:color="auto"/>
            <w:insideH w:val="single" w:sz="4" w:space="0" w:color="auto"/>
            <w:insideV w:val="none" w:sz="0" w:space="0" w:color="auto"/>
          </w:tblBorders>
        </w:tblPrEx>
        <w:trPr>
          <w:cantSplit/>
          <w:trHeight w:val="20"/>
        </w:trPr>
        <w:tc>
          <w:tcPr>
            <w:tcW w:w="9356" w:type="dxa"/>
            <w:gridSpan w:val="4"/>
            <w:shd w:val="clear" w:color="auto" w:fill="auto"/>
            <w:vAlign w:val="bottom"/>
          </w:tcPr>
          <w:p w14:paraId="4C33A002" w14:textId="77777777" w:rsidR="00B0715A" w:rsidRPr="00A21EED" w:rsidRDefault="00B0715A" w:rsidP="005B3A11">
            <w:pPr>
              <w:pStyle w:val="Heading1"/>
              <w:numPr>
                <w:ilvl w:val="0"/>
                <w:numId w:val="0"/>
              </w:numPr>
              <w:tabs>
                <w:tab w:val="clear" w:pos="360"/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 w:after="0" w:line="240" w:lineRule="auto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  <w:p w14:paraId="4C33A003" w14:textId="77777777" w:rsidR="00B0715A" w:rsidRPr="00A21EED" w:rsidRDefault="003F675B" w:rsidP="005B3A11">
            <w:pPr>
              <w:pStyle w:val="Heading1"/>
              <w:numPr>
                <w:ilvl w:val="0"/>
                <w:numId w:val="0"/>
              </w:numPr>
              <w:tabs>
                <w:tab w:val="clear" w:pos="360"/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 w:after="0" w:line="240" w:lineRule="auto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  <w:t>Potential conflicts between personal and business goals:</w:t>
            </w:r>
          </w:p>
          <w:p w14:paraId="4C33A004" w14:textId="77777777" w:rsidR="00B0715A" w:rsidRPr="00A21EED" w:rsidRDefault="00B0715A" w:rsidP="005B3A11">
            <w:pPr>
              <w:pStyle w:val="TempFillinBold"/>
              <w:tabs>
                <w:tab w:val="left" w:pos="57"/>
                <w:tab w:val="left" w:pos="709"/>
                <w:tab w:val="left" w:pos="1058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  <w:p w14:paraId="4C33A005" w14:textId="77777777" w:rsidR="00B0715A" w:rsidRPr="00A21EED" w:rsidRDefault="00B0715A" w:rsidP="005B3A11">
            <w:pPr>
              <w:pStyle w:val="TempFillinBold"/>
              <w:tabs>
                <w:tab w:val="left" w:pos="57"/>
                <w:tab w:val="left" w:pos="709"/>
                <w:tab w:val="left" w:pos="1058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  <w:p w14:paraId="4C33A006" w14:textId="77777777" w:rsidR="00B0715A" w:rsidRPr="00A21EED" w:rsidRDefault="00B0715A" w:rsidP="005B3A11">
            <w:pPr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sz w:val="24"/>
                <w:szCs w:val="24"/>
                <w:lang w:eastAsia="en-CA" w:bidi="en-CA"/>
              </w:rPr>
            </w:pPr>
          </w:p>
        </w:tc>
      </w:tr>
      <w:tr w:rsidR="00B0715A" w:rsidRPr="00A21EED" w14:paraId="4C33A00F" w14:textId="77777777" w:rsidTr="004A655C">
        <w:tblPrEx>
          <w:tblBorders>
            <w:bottom w:val="single" w:sz="4" w:space="0" w:color="auto"/>
            <w:insideH w:val="single" w:sz="4" w:space="0" w:color="auto"/>
            <w:insideV w:val="none" w:sz="0" w:space="0" w:color="auto"/>
          </w:tblBorders>
        </w:tblPrEx>
        <w:trPr>
          <w:cantSplit/>
          <w:trHeight w:val="20"/>
        </w:trPr>
        <w:tc>
          <w:tcPr>
            <w:tcW w:w="9356" w:type="dxa"/>
            <w:gridSpan w:val="4"/>
            <w:shd w:val="clear" w:color="auto" w:fill="auto"/>
            <w:vAlign w:val="bottom"/>
          </w:tcPr>
          <w:p w14:paraId="4C33A008" w14:textId="77777777" w:rsidR="00B0715A" w:rsidRPr="00A21EED" w:rsidRDefault="00B0715A" w:rsidP="005B3A11">
            <w:pPr>
              <w:pStyle w:val="Heading1"/>
              <w:numPr>
                <w:ilvl w:val="0"/>
                <w:numId w:val="0"/>
              </w:numPr>
              <w:tabs>
                <w:tab w:val="clear" w:pos="360"/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 w:after="0" w:line="240" w:lineRule="auto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  <w:p w14:paraId="4C33A009" w14:textId="77777777" w:rsidR="00B0715A" w:rsidRPr="00A21EED" w:rsidRDefault="003F675B" w:rsidP="005B3A11">
            <w:pPr>
              <w:pStyle w:val="Heading1"/>
              <w:numPr>
                <w:ilvl w:val="0"/>
                <w:numId w:val="0"/>
              </w:numPr>
              <w:tabs>
                <w:tab w:val="clear" w:pos="360"/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0" w:after="0" w:line="240" w:lineRule="auto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  <w:r w:rsidRPr="00A21EED"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  <w:t>Comments:</w:t>
            </w:r>
          </w:p>
          <w:p w14:paraId="4C33A00A" w14:textId="77777777" w:rsidR="00B0715A" w:rsidRPr="00A21EED" w:rsidRDefault="00B0715A" w:rsidP="005B3A11">
            <w:pPr>
              <w:pStyle w:val="TempFillinBold"/>
              <w:tabs>
                <w:tab w:val="left" w:pos="57"/>
                <w:tab w:val="left" w:pos="709"/>
                <w:tab w:val="left" w:pos="1058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  <w:p w14:paraId="4C33A00B" w14:textId="77777777" w:rsidR="00B0715A" w:rsidRPr="00A21EED" w:rsidRDefault="00B0715A" w:rsidP="005B3A11">
            <w:pPr>
              <w:pStyle w:val="TempFillinBold"/>
              <w:tabs>
                <w:tab w:val="left" w:pos="57"/>
                <w:tab w:val="left" w:pos="709"/>
                <w:tab w:val="left" w:pos="1058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  <w:p w14:paraId="4C33A00C" w14:textId="77777777" w:rsidR="00B0715A" w:rsidRPr="00A21EED" w:rsidRDefault="00B0715A" w:rsidP="005B3A11">
            <w:pPr>
              <w:pStyle w:val="TempFillinBold"/>
              <w:tabs>
                <w:tab w:val="left" w:pos="57"/>
                <w:tab w:val="left" w:pos="709"/>
                <w:tab w:val="left" w:pos="1058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  <w:p w14:paraId="4C33A00D" w14:textId="77777777" w:rsidR="00B0715A" w:rsidRPr="00A21EED" w:rsidRDefault="00B0715A" w:rsidP="005B3A11">
            <w:pPr>
              <w:pStyle w:val="TempFillinBold"/>
              <w:tabs>
                <w:tab w:val="left" w:pos="57"/>
                <w:tab w:val="left" w:pos="709"/>
                <w:tab w:val="left" w:pos="1058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0"/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</w:p>
          <w:p w14:paraId="4C33A00E" w14:textId="77777777" w:rsidR="00B0715A" w:rsidRPr="00A21EED" w:rsidRDefault="00B0715A" w:rsidP="005B3A11">
            <w:pPr>
              <w:tabs>
                <w:tab w:val="left" w:pos="57"/>
                <w:tab w:val="left" w:pos="709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sz w:val="24"/>
                <w:szCs w:val="24"/>
                <w:lang w:eastAsia="en-CA" w:bidi="en-CA"/>
              </w:rPr>
            </w:pPr>
          </w:p>
        </w:tc>
      </w:tr>
    </w:tbl>
    <w:p w14:paraId="4C33A010" w14:textId="77777777" w:rsidR="00B0715A" w:rsidRPr="00A21EED" w:rsidRDefault="00B0715A" w:rsidP="005B3A11">
      <w:pPr>
        <w:tabs>
          <w:tab w:val="left" w:pos="57"/>
          <w:tab w:val="left" w:pos="709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eastAsia="en-CA" w:bidi="en-CA"/>
        </w:rPr>
      </w:pPr>
    </w:p>
    <w:sectPr w:rsidR="00B0715A" w:rsidRPr="00A21EED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C81D3C" w14:textId="77777777" w:rsidR="003C19D2" w:rsidRDefault="003C19D2">
      <w:r>
        <w:separator/>
      </w:r>
    </w:p>
  </w:endnote>
  <w:endnote w:type="continuationSeparator" w:id="0">
    <w:p w14:paraId="258B3097" w14:textId="77777777" w:rsidR="003C19D2" w:rsidRDefault="003C1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33A012" w14:textId="77777777" w:rsidR="00B0715A" w:rsidRDefault="00B0715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en-CA" w:eastAsia="en-CA" w:bidi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B1E5D4" w14:textId="77777777" w:rsidR="003C19D2" w:rsidRDefault="003C19D2">
      <w:r>
        <w:separator/>
      </w:r>
    </w:p>
  </w:footnote>
  <w:footnote w:type="continuationSeparator" w:id="0">
    <w:p w14:paraId="170A856C" w14:textId="77777777" w:rsidR="003C19D2" w:rsidRDefault="003C19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33A011" w14:textId="77777777" w:rsidR="00B0715A" w:rsidRDefault="00B0715A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D07F8"/>
    <w:multiLevelType w:val="multilevel"/>
    <w:tmpl w:val="B0DEDF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pStyle w:val="TOC3"/>
      <w:lvlText w:val="%1.%2..%3"/>
      <w:lvlJc w:val="left"/>
      <w:pPr>
        <w:tabs>
          <w:tab w:val="num" w:pos="1980"/>
        </w:tabs>
        <w:ind w:left="198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2"/>
        <w:u w:val="none"/>
        <w:shd w:val="clear" w:color="auto" w:fill="auto"/>
      </w:rPr>
    </w:lvl>
    <w:lvl w:ilvl="3">
      <w:start w:val="1"/>
      <w:numFmt w:val="decimal"/>
      <w:lvlText w:val="%1.%2..%3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..%3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..%3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..%3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..%3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..%3%4.%5.%6.%7.%8.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EAC5494"/>
    <w:multiLevelType w:val="multilevel"/>
    <w:tmpl w:val="05DAD5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ascii="Tahoma" w:eastAsia="Tahoma" w:hAnsi="Tahoma" w:cs="Tahoma" w:hint="default"/>
        <w:b w:val="0"/>
        <w:i w:val="0"/>
        <w:strike w:val="0"/>
        <w:color w:val="auto"/>
        <w:position w:val="0"/>
        <w:sz w:val="16"/>
        <w:u w:val="none"/>
        <w:shd w:val="clear" w:color="auto" w:fil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B65BEE"/>
    <w:multiLevelType w:val="multilevel"/>
    <w:tmpl w:val="299490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ascii="Tahoma" w:eastAsia="Tahoma" w:hAnsi="Tahoma" w:cs="Tahoma" w:hint="default"/>
        <w:b w:val="0"/>
        <w:i w:val="0"/>
        <w:strike w:val="0"/>
        <w:color w:val="auto"/>
        <w:position w:val="0"/>
        <w:sz w:val="16"/>
        <w:u w:val="none"/>
        <w:shd w:val="clear" w:color="auto" w:fill="auto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240A51EC"/>
    <w:multiLevelType w:val="multilevel"/>
    <w:tmpl w:val="0FB87F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ascii="Tahoma" w:eastAsia="Tahoma" w:hAnsi="Tahoma" w:cs="Tahoma" w:hint="default"/>
        <w:b w:val="0"/>
        <w:i/>
        <w:strike w:val="0"/>
        <w:color w:val="auto"/>
        <w:position w:val="0"/>
        <w:sz w:val="16"/>
        <w:u w:val="none"/>
        <w:shd w:val="clear" w:color="auto" w:fill="auto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6C80260"/>
    <w:multiLevelType w:val="multilevel"/>
    <w:tmpl w:val="88DCE6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ascii="Tahoma" w:eastAsia="Tahoma" w:hAnsi="Tahoma" w:cs="Tahoma" w:hint="default"/>
        <w:b w:val="0"/>
        <w:i/>
        <w:strike w:val="0"/>
        <w:color w:val="auto"/>
        <w:position w:val="0"/>
        <w:sz w:val="16"/>
        <w:u w:val="none"/>
        <w:shd w:val="clear" w:color="auto" w:fill="auto"/>
      </w:rPr>
    </w:lvl>
  </w:abstractNum>
  <w:abstractNum w:abstractNumId="5" w15:restartNumberingAfterBreak="0">
    <w:nsid w:val="314D14A7"/>
    <w:multiLevelType w:val="multilevel"/>
    <w:tmpl w:val="238046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pStyle w:val="Heading3"/>
      <w:lvlText w:val="%3."/>
      <w:lvlJc w:val="left"/>
      <w:pPr>
        <w:ind w:left="1440" w:firstLine="0"/>
      </w:pPr>
      <w:rPr>
        <w:rFonts w:ascii="Tahoma" w:eastAsia="Tahoma" w:hAnsi="Tahoma" w:cs="Tahoma" w:hint="default"/>
        <w:b w:val="0"/>
        <w:i w:val="0"/>
        <w:strike w:val="0"/>
        <w:color w:val="auto"/>
        <w:position w:val="0"/>
        <w:sz w:val="16"/>
        <w:u w:val="none"/>
        <w:shd w:val="clear" w:color="auto" w:fil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3F376A64"/>
    <w:multiLevelType w:val="multilevel"/>
    <w:tmpl w:val="7DE8BE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lowerRoman"/>
      <w:pStyle w:val="Heading4"/>
      <w:lvlText w:val="%4)"/>
      <w:lvlJc w:val="left"/>
      <w:pPr>
        <w:ind w:left="2160" w:firstLine="0"/>
      </w:pPr>
      <w:rPr>
        <w:rFonts w:ascii="Tahoma" w:eastAsia="Tahoma" w:hAnsi="Tahoma" w:cs="Tahoma" w:hint="default"/>
        <w:b w:val="0"/>
        <w:i w:val="0"/>
        <w:strike w:val="0"/>
        <w:color w:val="auto"/>
        <w:position w:val="0"/>
        <w:sz w:val="16"/>
        <w:u w:val="none"/>
        <w:shd w:val="clear" w:color="auto" w:fill="auto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513B1A93"/>
    <w:multiLevelType w:val="multilevel"/>
    <w:tmpl w:val="462088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ascii="Tahoma" w:eastAsia="Tahoma" w:hAnsi="Tahoma" w:cs="Tahoma" w:hint="default"/>
        <w:b w:val="0"/>
        <w:i w:val="0"/>
        <w:strike w:val="0"/>
        <w:color w:val="auto"/>
        <w:position w:val="0"/>
        <w:sz w:val="16"/>
        <w:u w:val="none"/>
        <w:shd w:val="clear" w:color="auto" w:fill="auto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737F2DB8"/>
    <w:multiLevelType w:val="singleLevel"/>
    <w:tmpl w:val="71EA9F36"/>
    <w:lvl w:ilvl="0">
      <w:start w:val="1"/>
      <w:numFmt w:val="decimal"/>
      <w:pStyle w:val="Heading1"/>
      <w:lvlText w:val="%1."/>
      <w:lvlJc w:val="left"/>
      <w:rPr>
        <w:rFonts w:ascii="Tahoma" w:eastAsia="Tahoma" w:hAnsi="Tahoma" w:cs="Tahoma" w:hint="default"/>
        <w:b/>
        <w:i w:val="0"/>
        <w:strike w:val="0"/>
        <w:color w:val="auto"/>
        <w:position w:val="0"/>
        <w:sz w:val="16"/>
        <w:u w:val="none"/>
        <w:shd w:val="clear" w:color="auto" w:fill="auto"/>
      </w:r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2"/>
  </w:num>
  <w:num w:numId="5">
    <w:abstractNumId w:val="1"/>
  </w:num>
  <w:num w:numId="6">
    <w:abstractNumId w:val="7"/>
  </w:num>
  <w:num w:numId="7">
    <w:abstractNumId w:val="3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DA0MjMzMTI2tzRU0lEKTi0uzszPAykwqgUAOY4FgSwAAAA="/>
    <w:docVar w:name="Description" w:val="This template is used for setting a one minute goal for management to see if the business projects are still intact. There are many other planning and management document templates for you to browse here. https://www.templateguru.co.za/templates/planning-management/"/>
    <w:docVar w:name="Excerpt" w:val="no excerpt available"/>
    <w:docVar w:name="Tags" w:val="one minute goal setting, strategic management, business documents, entrepreneurship, entrepreneur , one minute goal setting template, one minute goal setting example "/>
  </w:docVars>
  <w:rsids>
    <w:rsidRoot w:val="00B0715A"/>
    <w:rsid w:val="001B79F9"/>
    <w:rsid w:val="00312AF2"/>
    <w:rsid w:val="003C19D2"/>
    <w:rsid w:val="003F675B"/>
    <w:rsid w:val="004953AF"/>
    <w:rsid w:val="004A655C"/>
    <w:rsid w:val="005A3A05"/>
    <w:rsid w:val="005B3A11"/>
    <w:rsid w:val="00910430"/>
    <w:rsid w:val="00A21EED"/>
    <w:rsid w:val="00A62346"/>
    <w:rsid w:val="00B0715A"/>
    <w:rsid w:val="00B4689C"/>
    <w:rsid w:val="00E57042"/>
    <w:rsid w:val="00EC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39F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2"/>
      <w:szCs w:val="22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widowControl w:val="0"/>
      <w:numPr>
        <w:numId w:val="1"/>
      </w:numPr>
      <w:tabs>
        <w:tab w:val="left" w:pos="360"/>
      </w:tabs>
      <w:spacing w:before="240" w:after="60" w:line="200" w:lineRule="exact"/>
      <w:outlineLvl w:val="0"/>
    </w:pPr>
    <w:rPr>
      <w:rFonts w:ascii="Tahoma" w:eastAsia="Tahoma" w:hAnsi="Tahoma" w:cs="Tahoma"/>
      <w:b/>
      <w:bCs/>
      <w:sz w:val="16"/>
      <w:szCs w:val="1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1080"/>
      </w:tabs>
      <w:outlineLvl w:val="1"/>
    </w:pPr>
    <w:rPr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2"/>
      </w:numPr>
      <w:tabs>
        <w:tab w:val="left" w:pos="1800"/>
      </w:tabs>
      <w:spacing w:before="240" w:after="60" w:line="200" w:lineRule="exact"/>
      <w:outlineLvl w:val="2"/>
    </w:pPr>
    <w:rPr>
      <w:rFonts w:ascii="Tahoma" w:eastAsia="Tahoma" w:hAnsi="Tahoma" w:cs="Tahoma"/>
      <w:sz w:val="16"/>
      <w:szCs w:val="1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3"/>
      </w:numPr>
      <w:tabs>
        <w:tab w:val="left" w:pos="2880"/>
      </w:tabs>
      <w:spacing w:before="240" w:after="60" w:line="200" w:lineRule="exact"/>
      <w:outlineLvl w:val="3"/>
    </w:pPr>
    <w:rPr>
      <w:rFonts w:ascii="Tahoma" w:eastAsia="Tahoma" w:hAnsi="Tahoma" w:cs="Tahoma"/>
      <w:sz w:val="16"/>
      <w:szCs w:val="1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numPr>
        <w:ilvl w:val="4"/>
        <w:numId w:val="4"/>
      </w:numPr>
      <w:tabs>
        <w:tab w:val="left" w:pos="3240"/>
      </w:tabs>
      <w:spacing w:before="240" w:after="60" w:line="200" w:lineRule="exact"/>
      <w:outlineLvl w:val="4"/>
    </w:pPr>
    <w:rPr>
      <w:rFonts w:ascii="Tahoma" w:eastAsia="Tahoma" w:hAnsi="Tahoma" w:cs="Tahoma"/>
      <w:sz w:val="16"/>
      <w:szCs w:val="1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numPr>
        <w:ilvl w:val="5"/>
        <w:numId w:val="5"/>
      </w:numPr>
      <w:tabs>
        <w:tab w:val="left" w:pos="3960"/>
      </w:tabs>
      <w:spacing w:before="240" w:after="60" w:line="200" w:lineRule="exact"/>
      <w:outlineLvl w:val="5"/>
    </w:pPr>
    <w:rPr>
      <w:rFonts w:ascii="Tahoma" w:eastAsia="Tahoma" w:hAnsi="Tahoma" w:cs="Tahoma"/>
      <w:sz w:val="16"/>
      <w:szCs w:val="16"/>
    </w:rPr>
  </w:style>
  <w:style w:type="paragraph" w:styleId="Heading7">
    <w:name w:val="heading 7"/>
    <w:basedOn w:val="Normal"/>
    <w:next w:val="Normal"/>
    <w:qFormat/>
    <w:pPr>
      <w:numPr>
        <w:ilvl w:val="6"/>
        <w:numId w:val="6"/>
      </w:numPr>
      <w:tabs>
        <w:tab w:val="left" w:pos="4680"/>
      </w:tabs>
      <w:spacing w:before="240" w:after="60" w:line="200" w:lineRule="exact"/>
      <w:outlineLvl w:val="6"/>
    </w:pPr>
    <w:rPr>
      <w:rFonts w:ascii="Tahoma" w:eastAsia="Tahoma" w:hAnsi="Tahoma" w:cs="Tahoma"/>
      <w:sz w:val="16"/>
      <w:szCs w:val="16"/>
    </w:rPr>
  </w:style>
  <w:style w:type="paragraph" w:styleId="Heading8">
    <w:name w:val="heading 8"/>
    <w:basedOn w:val="Normal"/>
    <w:next w:val="Normal"/>
    <w:qFormat/>
    <w:pPr>
      <w:numPr>
        <w:ilvl w:val="7"/>
        <w:numId w:val="7"/>
      </w:numPr>
      <w:tabs>
        <w:tab w:val="left" w:pos="5400"/>
      </w:tabs>
      <w:spacing w:before="240" w:after="60" w:line="200" w:lineRule="exact"/>
      <w:outlineLvl w:val="7"/>
    </w:pPr>
    <w:rPr>
      <w:rFonts w:ascii="Tahoma" w:eastAsia="Tahoma" w:hAnsi="Tahoma" w:cs="Tahoma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numPr>
        <w:ilvl w:val="8"/>
        <w:numId w:val="8"/>
      </w:numPr>
      <w:tabs>
        <w:tab w:val="left" w:pos="6120"/>
      </w:tabs>
      <w:spacing w:before="240" w:after="60" w:line="200" w:lineRule="exact"/>
      <w:outlineLvl w:val="8"/>
    </w:pPr>
    <w:rPr>
      <w:rFonts w:ascii="Tahoma" w:eastAsia="Tahoma" w:hAnsi="Tahoma" w:cs="Tahoma"/>
      <w:i/>
      <w:i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Title">
    <w:name w:val="Title"/>
    <w:basedOn w:val="Normal"/>
    <w:uiPriority w:val="10"/>
    <w:qFormat/>
    <w:pPr>
      <w:jc w:val="center"/>
    </w:pPr>
    <w:rPr>
      <w:b/>
      <w:bCs/>
      <w:sz w:val="40"/>
      <w:szCs w:val="40"/>
    </w:rPr>
  </w:style>
  <w:style w:type="paragraph" w:styleId="Subtitle">
    <w:name w:val="Subtitle"/>
    <w:basedOn w:val="Normal"/>
    <w:uiPriority w:val="11"/>
    <w:qFormat/>
    <w:rPr>
      <w:b/>
      <w:bCs/>
      <w:sz w:val="28"/>
      <w:szCs w:val="28"/>
    </w:rPr>
  </w:style>
  <w:style w:type="paragraph" w:customStyle="1" w:styleId="TempHeader1">
    <w:name w:val="Temp Header1"/>
    <w:basedOn w:val="Normal"/>
    <w:qFormat/>
    <w:pPr>
      <w:spacing w:line="240" w:lineRule="exact"/>
      <w:ind w:right="86"/>
    </w:pPr>
    <w:rPr>
      <w:rFonts w:ascii="Tahoma" w:eastAsia="Tahoma" w:hAnsi="Tahoma" w:cs="Tahoma"/>
      <w:b/>
      <w:bCs/>
      <w:sz w:val="16"/>
      <w:szCs w:val="16"/>
    </w:rPr>
  </w:style>
  <w:style w:type="paragraph" w:customStyle="1" w:styleId="TempFillinBold">
    <w:name w:val="Temp_Fill in_Bold"/>
    <w:basedOn w:val="TempHeader1"/>
    <w:qFormat/>
    <w:pPr>
      <w:pBdr>
        <w:bottom w:val="single" w:sz="4" w:space="1" w:color="auto"/>
        <w:between w:val="single" w:sz="4" w:space="1" w:color="auto"/>
      </w:pBdr>
    </w:pPr>
  </w:style>
  <w:style w:type="paragraph" w:customStyle="1" w:styleId="TempNormal1">
    <w:name w:val="TempNormal 1"/>
    <w:basedOn w:val="Normal"/>
    <w:qFormat/>
    <w:pPr>
      <w:spacing w:line="240" w:lineRule="exact"/>
      <w:ind w:right="86"/>
    </w:pPr>
    <w:rPr>
      <w:rFonts w:ascii="Tahoma" w:eastAsia="Tahoma" w:hAnsi="Tahoma" w:cs="Tahoma"/>
      <w:sz w:val="16"/>
      <w:szCs w:val="16"/>
    </w:rPr>
  </w:style>
  <w:style w:type="paragraph" w:styleId="TOC1">
    <w:name w:val="toc 1"/>
    <w:basedOn w:val="Normal"/>
    <w:next w:val="Normal"/>
    <w:qFormat/>
    <w:rPr>
      <w:b/>
      <w:bCs/>
    </w:rPr>
  </w:style>
  <w:style w:type="paragraph" w:styleId="TOC2">
    <w:name w:val="toc 2"/>
    <w:basedOn w:val="Normal"/>
    <w:next w:val="Normal"/>
    <w:qFormat/>
    <w:rPr>
      <w:b/>
      <w:bCs/>
    </w:rPr>
  </w:style>
  <w:style w:type="paragraph" w:styleId="TOC3">
    <w:name w:val="toc 3"/>
    <w:basedOn w:val="Normal"/>
    <w:next w:val="Normal"/>
    <w:qFormat/>
    <w:pPr>
      <w:numPr>
        <w:ilvl w:val="2"/>
        <w:numId w:val="9"/>
      </w:numPr>
      <w:tabs>
        <w:tab w:val="left" w:pos="1980"/>
      </w:tabs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2</Words>
  <Characters>1803</Characters>
  <Application>Microsoft Office Word</Application>
  <DocSecurity>0</DocSecurity>
  <Lines>10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 OBJECTIVE</vt:lpstr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0T06:45:00Z</dcterms:created>
  <dcterms:modified xsi:type="dcterms:W3CDTF">2019-10-21T19:16:00Z</dcterms:modified>
  <cp:category/>
</cp:coreProperties>
</file>